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usician Intern at Cultural Heritage Foundation, Algiers</w:t>
      </w:r>
    </w:p>
    <w:bookmarkEnd w:id="20"/>
    <w:p>
      <w:pPr>
        <w:pStyle w:val="BodyText"/>
      </w:pPr>
      <w:r>
        <w:t xml:space="preserve">Amel Benali</w:t>
      </w:r>
      <w:r>
        <w:br/>
      </w:r>
      <w:r>
        <w:t xml:space="preserve">27 Rue de la Musique</w:t>
      </w:r>
      <w:r>
        <w:br/>
      </w:r>
      <w:r>
        <w:t xml:space="preserve">Bab El Oued, Algiers 16000</w:t>
      </w:r>
      <w:r>
        <w:br/>
      </w:r>
      <w:r>
        <w:t xml:space="preserve">Algeria</w:t>
      </w:r>
      <w:r>
        <w:br/>
      </w:r>
      <w:r>
        <w:t xml:space="preserve">+213 555 123 456 | amel.benali@email.com</w:t>
      </w:r>
    </w:p>
    <w:p>
      <w:pPr>
        <w:pStyle w:val="BodyText"/>
      </w:pPr>
      <w:r>
        <w:t xml:space="preserve">October 26, 2023</w:t>
      </w:r>
    </w:p>
    <w:p>
      <w:pPr>
        <w:pStyle w:val="BodyText"/>
      </w:pPr>
      <w:r>
        <w:t xml:space="preserve">Hiring Committee</w:t>
      </w:r>
      <w:r>
        <w:br/>
      </w:r>
      <w:r>
        <w:t xml:space="preserve">Cultural Heritage Foundation</w:t>
      </w:r>
      <w:r>
        <w:br/>
      </w:r>
      <w:r>
        <w:t xml:space="preserve">Place des Martyrs, Algiers</w:t>
      </w:r>
      <w:r>
        <w:br/>
      </w:r>
      <w:r>
        <w:t xml:space="preserve">Algeria</w:t>
      </w:r>
    </w:p>
    <w:p>
      <w:pPr>
        <w:pStyle w:val="BodyText"/>
      </w:pPr>
      <w:r>
        <w:t xml:space="preserve">Subject: Formal Internship Application Letter for Musician Position</w:t>
      </w:r>
    </w:p>
    <w:p>
      <w:pPr>
        <w:pStyle w:val="BodyText"/>
      </w:pPr>
      <w:r>
        <w:t xml:space="preserve">Dear Hiring Committee,</w:t>
      </w:r>
    </w:p>
    <w:p>
      <w:pPr>
        <w:pStyle w:val="BodyText"/>
      </w:pPr>
      <w:r>
        <w:t xml:space="preserve">It is with profound enthusiasm that I submit my Internship Application Letter for the Musician Intern position at the Cultural Heritage Foundation in Algeria Algiers. As a dedicated and culturally immersed music student at the National School of Music in Algiers, I have spent five years deeply studying both classical Andalusian traditions and contemporary Algerian folk music. This internship represents not merely an opportunity to develop my craft but a profound alignment with my lifelong commitment to preserving and innovating within Algeria's rich musical legacy. The foundation’s mission to bridge traditional Amazigh rhythms with modern compositions resonates with every note I've ever played, making this position the natural culmination of my academic and artistic journey.</w:t>
      </w:r>
    </w:p>
    <w:p>
      <w:pPr>
        <w:pStyle w:val="BodyText"/>
      </w:pPr>
      <w:r>
        <w:t xml:space="preserve">My musical education in Algeria Algiers has been deeply rooted in the city's unique sonic landscape. From practicing Rabab melodies in the historic Casbah at dawn to collaborating with Gnawa musicians along the coastal boulevards, I've absorbed how music functions as Algeria's living archive. During my studies, I co-founded "Lamhaya" (meaning "With Grace"), a student ensemble that performed at the Algiers International Festival of Sacred Music. We reinterpreted traditional Berber chants using electronic elements—a project that earned us the prestigious National Youth Culture Award in 2022. This experience taught me to honor heritage while embracing innovation, a duality central to the Cultural Heritage Foundation's work as documented in your recent publication "Echoes of the Sahara: Music as Resistance." I am particularly drawn to your community workshops where elderly musicians teach children traditional Tamzight poetry through percussion—a model that perfectly mirrors my own approach.</w:t>
      </w:r>
    </w:p>
    <w:p>
      <w:pPr>
        <w:pStyle w:val="BodyText"/>
      </w:pPr>
      <w:r>
        <w:t xml:space="preserve">What distinguishes Algeria Algiers as a musical epicenter is how it weaves together diverse influences: Ottoman, French colonial, Saharan desert rhythms, and Mediterranean melodies. My internship application reflects this cultural tapestry. Last summer, I conducted fieldwork in Tizi Ouzou documenting Tuareg string instruments with the support of the Algerian National Institute of Musicology—research that directly aligns with your ongoing "Desert Sounds" project. I am proficient in multiple traditional instruments including the oud, bendir (frame drum), and gasba (bamboo flute), but my true strength lies in cross-cultural composition. For instance, I recently created a fusion piece blending Chaabi folk melodies with electronic beats for the Algiers Jazz Festival’s "New Generation" showcase—demonstrating how Algeria’s musical identity evolves without losing its soul.</w:t>
      </w:r>
    </w:p>
    <w:p>
      <w:pPr>
        <w:pStyle w:val="BodyText"/>
      </w:pPr>
      <w:r>
        <w:t xml:space="preserve">The Cultural Heritage Foundation’s work in preserving Algeria's intangible cultural heritage through digital archives has inspired me to pursue this internship. I’ve followed your initiative to digitize rare 78rpm records of early 20th-century Algerian jazz musicians, and I possess technical skills that would support this mission: fluent in Pro Tools, experienced with field recording equipment, and capable of transcribing complex polyrhythms. However, what truly matters is my understanding that music in Algeria Algiers isn’t merely art—it’s social cement. During the 2021 student protests across North Africa, I organized silent concerts where musicians played traditional songs to create spaces for dialogue amid tension. This reinforced my belief that as a Musician intern, I must contribute not just skills but cultural intelligence—knowing when to amplify a voice and when to listen.</w:t>
      </w:r>
    </w:p>
    <w:p>
      <w:pPr>
        <w:pStyle w:val="BodyText"/>
      </w:pPr>
      <w:r>
        <w:t xml:space="preserve">Algeria Algiers offers an irreplaceable environment for musical growth precisely because it remains unfiltered by global trends. While many musicians seek fame abroad, I choose to root my artistry here, where each street corner tells a story in rhythm. The city’s energy—from the hypnotic drums of Kabyle weddings to the improvisational flair of El-Biar jazz clubs—fuels my creativity. This internship is thus deeply personal: it’s about giving back to the very ecosystem that shaped me. I’ve already begun developing a proposal for your "Youth Music Lab" program, suggesting intergenerational workshops pairing elders with schoolchildren through songwriting exercises based on local oral histories—a project that could amplify your existing work while creating tangible community impact.</w:t>
      </w:r>
    </w:p>
    <w:p>
      <w:pPr>
        <w:pStyle w:val="BodyText"/>
      </w:pPr>
      <w:r>
        <w:t xml:space="preserve">I am eager to bring my hands-on experience in community engagement, technical proficiency in music production, and intimate knowledge of Algeria’s musical DNA to the Cultural Heritage Foundation. My academic record includes a 3.8 GPA with honors in Ethnomusicology, and I’ve received grants from both the Algerian Ministry of Culture and UNESCO for cultural preservation projects. But beyond accolades, what makes me an ideal Musician intern is my humility as a student of this tradition—a learner who understands that true mastery means recognizing each new sound as part of a centuries-old conversation.</w:t>
      </w:r>
    </w:p>
    <w:p>
      <w:pPr>
        <w:pStyle w:val="BodyText"/>
      </w:pPr>
      <w:r>
        <w:t xml:space="preserve">Algeria Algiers isn’t just my home; it’s the living instrument I aspire to serve. I’ve long admired how your foundation navigates the delicate balance between tradition and modernity, and I’m confident that my background in both academic research and grassroots performance prepares me to contribute meaningfully from day one. Thank you for considering this Internship Application Letter as a testament to my passion. I am available for an interview at your earliest convenience and have attached my portfolio including audio samples of original compositions, fieldwork reports, and letters of recommendation.</w:t>
      </w:r>
    </w:p>
    <w:p>
      <w:pPr>
        <w:pStyle w:val="BodyText"/>
      </w:pPr>
      <w:r>
        <w:t xml:space="preserve">Sincerely,</w:t>
      </w:r>
      <w:r>
        <w:br/>
      </w:r>
      <w:r>
        <w:br/>
      </w:r>
      <w:r>
        <w:t xml:space="preserve">Amel Benali</w:t>
      </w:r>
      <w:r>
        <w:br/>
      </w:r>
      <w:r>
        <w:t xml:space="preserve">Music Student | Cultural Preservation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0T08:46:16Z</dcterms:created>
  <dcterms:modified xsi:type="dcterms:W3CDTF">2026-07-20T08:46:16Z</dcterms:modified>
</cp:coreProperties>
</file>

<file path=docProps/custom.xml><?xml version="1.0" encoding="utf-8"?>
<Properties xmlns="http://schemas.openxmlformats.org/officeDocument/2006/custom-properties" xmlns:vt="http://schemas.openxmlformats.org/officeDocument/2006/docPropsVTypes"/>
</file>